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21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End w:id="21"/>
    <w:bookmarkStart w:id="22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3-30T00:36:57Z</dcterms:created>
  <dcterms:modified xsi:type="dcterms:W3CDTF">2024-03-30T00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29 março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